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71542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7154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971542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7154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971542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971542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BBDAA57" w:rsidR="0000007A" w:rsidRPr="00971542" w:rsidRDefault="002A5A62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971542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New Advances in Business, Management and Economics</w:t>
              </w:r>
            </w:hyperlink>
          </w:p>
        </w:tc>
      </w:tr>
      <w:tr w:rsidR="0000007A" w:rsidRPr="00971542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7154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971542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8B30694" w:rsidR="0000007A" w:rsidRPr="0097154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971542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 w:rsidRPr="00971542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971542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062841" w:rsidRPr="00971542">
              <w:rPr>
                <w:rFonts w:ascii="Arial" w:hAnsi="Arial" w:cs="Arial"/>
                <w:b/>
                <w:bCs/>
                <w:szCs w:val="28"/>
                <w:lang w:val="en-GB"/>
              </w:rPr>
              <w:t>6928</w:t>
            </w:r>
          </w:p>
        </w:tc>
      </w:tr>
      <w:tr w:rsidR="0000007A" w:rsidRPr="00971542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7154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971542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1C219EE" w:rsidR="0000007A" w:rsidRPr="00971542" w:rsidRDefault="00C14D9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971542">
              <w:rPr>
                <w:rFonts w:ascii="Arial" w:hAnsi="Arial" w:cs="Arial"/>
                <w:b/>
                <w:szCs w:val="28"/>
                <w:lang w:val="en-GB"/>
              </w:rPr>
              <w:t>Foreign Direct Investment and Economic Growth in Botswana: A Dynamic Causality Test</w:t>
            </w:r>
          </w:p>
        </w:tc>
      </w:tr>
      <w:tr w:rsidR="00CF0BBB" w:rsidRPr="00971542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7154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971542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CFF6134" w:rsidR="00CF0BBB" w:rsidRPr="00971542" w:rsidRDefault="0006284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 w:rsidRPr="00971542"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971542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971542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7154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4D8D0C4" w14:textId="77777777" w:rsidR="000B2F7F" w:rsidRPr="00971542" w:rsidRDefault="000B2F7F" w:rsidP="007222C8">
            <w:pPr>
              <w:pStyle w:val="Heading2"/>
              <w:jc w:val="left"/>
              <w:rPr>
                <w:rFonts w:ascii="Arial" w:hAnsi="Arial" w:cs="Arial"/>
                <w:highlight w:val="yellow"/>
                <w:lang w:val="en-GB"/>
              </w:rPr>
            </w:pPr>
          </w:p>
          <w:p w14:paraId="1E363634" w14:textId="77777777" w:rsidR="000B2F7F" w:rsidRPr="00971542" w:rsidRDefault="000B2F7F" w:rsidP="007222C8">
            <w:pPr>
              <w:pStyle w:val="Heading2"/>
              <w:jc w:val="left"/>
              <w:rPr>
                <w:rFonts w:ascii="Arial" w:hAnsi="Arial" w:cs="Arial"/>
                <w:highlight w:val="yellow"/>
                <w:lang w:val="en-GB"/>
              </w:rPr>
            </w:pPr>
          </w:p>
          <w:p w14:paraId="0BC15285" w14:textId="1CCDCCCB" w:rsidR="00F1171E" w:rsidRPr="0097154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7154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7154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7154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7154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7154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7154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7154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7154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154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71542" w:rsidRDefault="00421DBF" w:rsidP="00421DBF">
            <w:pPr>
              <w:rPr>
                <w:rFonts w:ascii="Arial" w:hAnsi="Arial" w:cs="Arial"/>
              </w:rPr>
            </w:pPr>
          </w:p>
        </w:tc>
        <w:tc>
          <w:tcPr>
            <w:tcW w:w="1523" w:type="pct"/>
          </w:tcPr>
          <w:p w14:paraId="57792C30" w14:textId="77777777" w:rsidR="00F1171E" w:rsidRPr="0097154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71542">
              <w:rPr>
                <w:rFonts w:ascii="Arial" w:hAnsi="Arial" w:cs="Arial"/>
                <w:lang w:val="en-GB"/>
              </w:rPr>
              <w:t>Author’s Feedback</w:t>
            </w:r>
            <w:r w:rsidRPr="0097154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7154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7154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7154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15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7154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76074B9" w:rsidR="00F1171E" w:rsidRPr="00971542" w:rsidRDefault="000C4D9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15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rticle addressed a scientific gap and a problem that exists not clear. Therefore, it is a scientific contribution and an addition to the researcher’s credit</w:t>
            </w:r>
          </w:p>
        </w:tc>
        <w:tc>
          <w:tcPr>
            <w:tcW w:w="1523" w:type="pct"/>
          </w:tcPr>
          <w:p w14:paraId="462A339C" w14:textId="77777777" w:rsidR="00F1171E" w:rsidRPr="0097154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7154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7154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15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7154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15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7154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F11C27C" w:rsidR="00F1171E" w:rsidRPr="00971542" w:rsidRDefault="000C4D9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15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 ok</w:t>
            </w:r>
          </w:p>
        </w:tc>
        <w:tc>
          <w:tcPr>
            <w:tcW w:w="1523" w:type="pct"/>
          </w:tcPr>
          <w:p w14:paraId="405B6701" w14:textId="77777777" w:rsidR="00F1171E" w:rsidRPr="0097154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7154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7154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7154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7154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224A249" w:rsidR="00F1171E" w:rsidRPr="00971542" w:rsidRDefault="000C4D9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15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 more summarizing, and should be show more brief results.</w:t>
            </w:r>
          </w:p>
        </w:tc>
        <w:tc>
          <w:tcPr>
            <w:tcW w:w="1523" w:type="pct"/>
          </w:tcPr>
          <w:p w14:paraId="1D54B730" w14:textId="77777777" w:rsidR="00F1171E" w:rsidRPr="0097154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7154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7154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715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2A5D5D1" w:rsidR="00F1171E" w:rsidRPr="00971542" w:rsidRDefault="000C4D9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15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 correct.</w:t>
            </w:r>
          </w:p>
        </w:tc>
        <w:tc>
          <w:tcPr>
            <w:tcW w:w="1523" w:type="pct"/>
          </w:tcPr>
          <w:p w14:paraId="4898F764" w14:textId="77777777" w:rsidR="00F1171E" w:rsidRPr="0097154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7154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7154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15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7154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7154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2618A1C" w:rsidR="00F1171E" w:rsidRPr="00971542" w:rsidRDefault="000C4D9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154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 more references more good journals, and recent references.</w:t>
            </w:r>
          </w:p>
        </w:tc>
        <w:tc>
          <w:tcPr>
            <w:tcW w:w="1523" w:type="pct"/>
          </w:tcPr>
          <w:p w14:paraId="40220055" w14:textId="77777777" w:rsidR="00F1171E" w:rsidRPr="0097154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7154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7154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7154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7154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7154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7154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97154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97154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5DDA2AA7" w:rsidR="00F1171E" w:rsidRPr="00971542" w:rsidRDefault="000C4D9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71542">
              <w:rPr>
                <w:rFonts w:ascii="Arial" w:hAnsi="Arial" w:cs="Arial"/>
                <w:sz w:val="20"/>
                <w:szCs w:val="20"/>
                <w:lang w:val="en-GB"/>
              </w:rPr>
              <w:t>The langue is week little bit.</w:t>
            </w:r>
          </w:p>
          <w:p w14:paraId="149A6CEF" w14:textId="77777777" w:rsidR="00F1171E" w:rsidRPr="0097154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7154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7154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7154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7154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7154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7154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7154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7154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97154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97154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97154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7154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7154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7154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7154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7154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2"/>
        <w:gridCol w:w="7092"/>
        <w:gridCol w:w="7080"/>
      </w:tblGrid>
      <w:tr w:rsidR="000B2F7F" w:rsidRPr="00971542" w14:paraId="3BF63983" w14:textId="77777777" w:rsidTr="00CB557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B6AF5" w14:textId="77777777" w:rsidR="000B2F7F" w:rsidRPr="00971542" w:rsidRDefault="000B2F7F" w:rsidP="00CB5578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971542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71542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A82EE20" w14:textId="77777777" w:rsidR="000B2F7F" w:rsidRPr="00971542" w:rsidRDefault="000B2F7F" w:rsidP="00CB5578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B2F7F" w:rsidRPr="00971542" w14:paraId="42FC6770" w14:textId="77777777" w:rsidTr="00CB5578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9220A" w14:textId="77777777" w:rsidR="000B2F7F" w:rsidRPr="00971542" w:rsidRDefault="000B2F7F" w:rsidP="00CB557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BD677" w14:textId="77777777" w:rsidR="000B2F7F" w:rsidRPr="00971542" w:rsidRDefault="000B2F7F" w:rsidP="00CB5578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7154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290F5E63" w14:textId="77777777" w:rsidR="000B2F7F" w:rsidRPr="00971542" w:rsidRDefault="000B2F7F" w:rsidP="00CB5578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971542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971542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4DA4B68F" w14:textId="77777777" w:rsidR="000B2F7F" w:rsidRPr="00971542" w:rsidRDefault="000B2F7F" w:rsidP="00CB5578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B2F7F" w:rsidRPr="00971542" w14:paraId="677491FA" w14:textId="77777777" w:rsidTr="00CB5578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90535" w14:textId="77777777" w:rsidR="000B2F7F" w:rsidRPr="00971542" w:rsidRDefault="000B2F7F" w:rsidP="00CB5578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971542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2E9B412" w14:textId="77777777" w:rsidR="000B2F7F" w:rsidRPr="00971542" w:rsidRDefault="000B2F7F" w:rsidP="00CB557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DED01" w14:textId="77777777" w:rsidR="000B2F7F" w:rsidRPr="00971542" w:rsidRDefault="000B2F7F" w:rsidP="00CB5578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7154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7154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7154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D6A30BA" w14:textId="77777777" w:rsidR="000B2F7F" w:rsidRPr="00971542" w:rsidRDefault="000B2F7F" w:rsidP="00CB557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6DDC4907" w14:textId="77777777" w:rsidR="000B2F7F" w:rsidRPr="00971542" w:rsidRDefault="000B2F7F" w:rsidP="00CB557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6EA7C51" w14:textId="77777777" w:rsidR="000B2F7F" w:rsidRPr="00971542" w:rsidRDefault="000B2F7F" w:rsidP="00CB557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CB0031F" w14:textId="77777777" w:rsidR="000B2F7F" w:rsidRPr="00971542" w:rsidRDefault="000B2F7F" w:rsidP="00CB557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7E111C3A" w14:textId="77777777" w:rsidR="000B2F7F" w:rsidRPr="00971542" w:rsidRDefault="000B2F7F" w:rsidP="000B2F7F">
      <w:pPr>
        <w:rPr>
          <w:rFonts w:ascii="Arial" w:hAnsi="Arial" w:cs="Arial"/>
        </w:rPr>
      </w:pPr>
    </w:p>
    <w:p w14:paraId="7174D94C" w14:textId="77777777" w:rsidR="000B2F7F" w:rsidRPr="00971542" w:rsidRDefault="000B2F7F" w:rsidP="000B2F7F">
      <w:pPr>
        <w:rPr>
          <w:rFonts w:ascii="Arial" w:hAnsi="Arial" w:cs="Arial"/>
        </w:rPr>
      </w:pPr>
    </w:p>
    <w:p w14:paraId="2AC13F1B" w14:textId="77777777" w:rsidR="000B2F7F" w:rsidRPr="00971542" w:rsidRDefault="000B2F7F" w:rsidP="000B2F7F">
      <w:pPr>
        <w:rPr>
          <w:rFonts w:ascii="Arial" w:hAnsi="Arial" w:cs="Arial"/>
          <w:bCs/>
          <w:u w:val="single"/>
          <w:lang w:val="en-GB"/>
        </w:rPr>
      </w:pPr>
    </w:p>
    <w:bookmarkEnd w:id="1"/>
    <w:p w14:paraId="529ECA72" w14:textId="77777777" w:rsidR="000B2F7F" w:rsidRPr="00971542" w:rsidRDefault="000B2F7F" w:rsidP="000B2F7F">
      <w:pPr>
        <w:rPr>
          <w:rFonts w:ascii="Arial" w:hAnsi="Arial" w:cs="Arial"/>
        </w:rPr>
      </w:pPr>
    </w:p>
    <w:p w14:paraId="33001C53" w14:textId="77777777" w:rsidR="00971542" w:rsidRPr="00527A1B" w:rsidRDefault="00971542" w:rsidP="00971542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27A1B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264B59AC" w14:textId="77777777" w:rsidR="00971542" w:rsidRDefault="00971542" w:rsidP="00971542">
      <w:r w:rsidRPr="00527A1B">
        <w:rPr>
          <w:rFonts w:ascii="Arial" w:hAnsi="Arial" w:cs="Arial"/>
          <w:b/>
          <w:color w:val="000000"/>
        </w:rPr>
        <w:t xml:space="preserve">Yousif Mousa Sabti, AL-Muthanna University, Iraq </w:t>
      </w:r>
    </w:p>
    <w:p w14:paraId="1B0E4DC5" w14:textId="77777777" w:rsidR="00F1171E" w:rsidRPr="0097154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1171E" w:rsidRPr="00971542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71DD20" w14:textId="77777777" w:rsidR="005B142D" w:rsidRPr="0000007A" w:rsidRDefault="005B142D" w:rsidP="0099583E">
      <w:r>
        <w:separator/>
      </w:r>
    </w:p>
  </w:endnote>
  <w:endnote w:type="continuationSeparator" w:id="0">
    <w:p w14:paraId="2AD9C2C8" w14:textId="77777777" w:rsidR="005B142D" w:rsidRPr="0000007A" w:rsidRDefault="005B142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43C1BC" w14:textId="77777777" w:rsidR="005B142D" w:rsidRPr="0000007A" w:rsidRDefault="005B142D" w:rsidP="0099583E">
      <w:r>
        <w:separator/>
      </w:r>
    </w:p>
  </w:footnote>
  <w:footnote w:type="continuationSeparator" w:id="0">
    <w:p w14:paraId="50AA3422" w14:textId="77777777" w:rsidR="005B142D" w:rsidRPr="0000007A" w:rsidRDefault="005B142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76945561">
    <w:abstractNumId w:val="3"/>
  </w:num>
  <w:num w:numId="2" w16cid:durableId="1315186333">
    <w:abstractNumId w:val="6"/>
  </w:num>
  <w:num w:numId="3" w16cid:durableId="389422059">
    <w:abstractNumId w:val="5"/>
  </w:num>
  <w:num w:numId="4" w16cid:durableId="685640185">
    <w:abstractNumId w:val="7"/>
  </w:num>
  <w:num w:numId="5" w16cid:durableId="1982881554">
    <w:abstractNumId w:val="4"/>
  </w:num>
  <w:num w:numId="6" w16cid:durableId="1106118641">
    <w:abstractNumId w:val="0"/>
  </w:num>
  <w:num w:numId="7" w16cid:durableId="186409601">
    <w:abstractNumId w:val="1"/>
  </w:num>
  <w:num w:numId="8" w16cid:durableId="195585016">
    <w:abstractNumId w:val="9"/>
  </w:num>
  <w:num w:numId="9" w16cid:durableId="1207450795">
    <w:abstractNumId w:val="8"/>
  </w:num>
  <w:num w:numId="10" w16cid:durableId="6475871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057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2841"/>
    <w:rsid w:val="0007151E"/>
    <w:rsid w:val="00081012"/>
    <w:rsid w:val="00084D7C"/>
    <w:rsid w:val="000936AC"/>
    <w:rsid w:val="00095A59"/>
    <w:rsid w:val="000A2134"/>
    <w:rsid w:val="000A2D36"/>
    <w:rsid w:val="000A6F41"/>
    <w:rsid w:val="000B2F7F"/>
    <w:rsid w:val="000B4EE5"/>
    <w:rsid w:val="000B74A1"/>
    <w:rsid w:val="000B757E"/>
    <w:rsid w:val="000C0837"/>
    <w:rsid w:val="000C0B04"/>
    <w:rsid w:val="000C3B7E"/>
    <w:rsid w:val="000C4D97"/>
    <w:rsid w:val="000D13B0"/>
    <w:rsid w:val="000D6617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508D"/>
    <w:rsid w:val="001F707F"/>
    <w:rsid w:val="002011F3"/>
    <w:rsid w:val="00201B85"/>
    <w:rsid w:val="00204D68"/>
    <w:rsid w:val="002105F7"/>
    <w:rsid w:val="002109D6"/>
    <w:rsid w:val="00217BF2"/>
    <w:rsid w:val="00220111"/>
    <w:rsid w:val="002218DB"/>
    <w:rsid w:val="0022369C"/>
    <w:rsid w:val="002320EB"/>
    <w:rsid w:val="00232249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A5A62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1CC7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142D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5A19"/>
    <w:rsid w:val="007F5873"/>
    <w:rsid w:val="008126B7"/>
    <w:rsid w:val="00815F94"/>
    <w:rsid w:val="008224E2"/>
    <w:rsid w:val="00825DC9"/>
    <w:rsid w:val="0082676D"/>
    <w:rsid w:val="008324FC"/>
    <w:rsid w:val="00837FB0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5A37"/>
    <w:rsid w:val="00942DEE"/>
    <w:rsid w:val="00944F67"/>
    <w:rsid w:val="009553EC"/>
    <w:rsid w:val="00955E45"/>
    <w:rsid w:val="00962B70"/>
    <w:rsid w:val="009663F1"/>
    <w:rsid w:val="00967C62"/>
    <w:rsid w:val="00971542"/>
    <w:rsid w:val="00975879"/>
    <w:rsid w:val="00982766"/>
    <w:rsid w:val="009852C4"/>
    <w:rsid w:val="0099583E"/>
    <w:rsid w:val="009A0242"/>
    <w:rsid w:val="009A59ED"/>
    <w:rsid w:val="009B101F"/>
    <w:rsid w:val="009B239B"/>
    <w:rsid w:val="009C5642"/>
    <w:rsid w:val="009E1071"/>
    <w:rsid w:val="009E13C3"/>
    <w:rsid w:val="009E6A30"/>
    <w:rsid w:val="009F07D4"/>
    <w:rsid w:val="009F29EB"/>
    <w:rsid w:val="009F7A71"/>
    <w:rsid w:val="00A001A0"/>
    <w:rsid w:val="00A01E85"/>
    <w:rsid w:val="00A12C83"/>
    <w:rsid w:val="00A15F2F"/>
    <w:rsid w:val="00A17184"/>
    <w:rsid w:val="00A31AAC"/>
    <w:rsid w:val="00A32905"/>
    <w:rsid w:val="00A36C95"/>
    <w:rsid w:val="00A37DE3"/>
    <w:rsid w:val="00A40864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4D96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6975"/>
    <w:rsid w:val="00DE7D30"/>
    <w:rsid w:val="00DF04E3"/>
    <w:rsid w:val="00DF563D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C68F2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5A1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D5A1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97154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advances-in-business-management-and-economic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7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12-22T19:42:00Z</dcterms:created>
  <dcterms:modified xsi:type="dcterms:W3CDTF">2026-01-16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